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Senegal</w:t>
      </w:r>
      <w:r>
        <w:t xml:space="preserve"> </w:t>
      </w:r>
      <w:r>
        <w:t xml:space="preserve">Dakar</w:t>
      </w:r>
    </w:p>
    <w:p>
      <w:pPr>
        <w:pStyle w:val="FirstParagraph"/>
      </w:pPr>
      <w:r>
        <w:rPr>
          <w:bCs/>
          <w:b/>
        </w:rPr>
        <w:t xml:space="preserve">John Doe</w:t>
      </w:r>
      <w:r>
        <w:br/>
      </w:r>
      <w:r>
        <w:t xml:space="preserve">123 Oceanic Drive</w:t>
      </w:r>
      <w:r>
        <w:br/>
      </w:r>
      <w:r>
        <w:t xml:space="preserve">Dakar, Senegal</w:t>
      </w:r>
      <w:r>
        <w:br/>
      </w:r>
      <w:r>
        <w:t xml:space="preserve">Email: johndoe@example.com | Phone: +221 123 456 789</w:t>
      </w:r>
      <w:r>
        <w:br/>
      </w:r>
      <w:r>
        <w:t xml:space="preserve">Date: October 5, 2023</w:t>
      </w:r>
    </w:p>
    <w:p>
      <w:pPr>
        <w:pStyle w:val="BodyText"/>
      </w:pPr>
      <w:r>
        <w:t xml:space="preserve">Ms. Amina Sow</w:t>
      </w:r>
      <w:r>
        <w:br/>
      </w:r>
      <w:r>
        <w:t xml:space="preserve">Hiring Manager</w:t>
      </w:r>
      <w:r>
        <w:br/>
      </w:r>
      <w:r>
        <w:t xml:space="preserve">Institute of Marine Sciences, Senegal Dakar</w:t>
      </w:r>
      <w:r>
        <w:br/>
      </w:r>
      <w:r>
        <w:t xml:space="preserve">P.O. Box 12345</w:t>
      </w:r>
      <w:r>
        <w:br/>
      </w:r>
      <w:r>
        <w:t xml:space="preserve">Dakar, Senegal</w:t>
      </w:r>
    </w:p>
    <w:p>
      <w:pPr>
        <w:pStyle w:val="BodyText"/>
      </w:pPr>
      <w:r>
        <w:t xml:space="preserve">Dear Ms. Sow,</w:t>
      </w:r>
    </w:p>
    <w:p>
      <w:pPr>
        <w:pStyle w:val="BodyText"/>
      </w:pPr>
      <w:r>
        <w:t xml:space="preserve">I am writing to express my enthusiastic interest in the Oceanographer position at the Institute of Marine Sciences in Dakar, Senegal. As a dedicated marine scientist with over a decade of experience in oceanographic research and coastal ecosystem management, I am eager to contribute my expertise to address the unique environmental challenges facing Senegal’s Atlantic coastline. This opportunity aligns perfectly with my professional goals and passion for fostering sustainable marine practices that benefit both the environment and local communities.</w:t>
      </w:r>
    </w:p>
    <w:p>
      <w:pPr>
        <w:pStyle w:val="BodyText"/>
      </w:pPr>
      <w:r>
        <w:t xml:space="preserve">My academic foundation in Oceanography from the University of Southampton, coupled with hands-on experience in projects spanning tropical and temperate marine systems, has equipped me to tackle complex oceanic issues. During my tenure as a Research Scientist at the Global Marine Conservation Alliance, I led studies on coral reef resilience and coastal erosion mitigation, which required collaboration with stakeholders across diverse regions. These experiences have honed my ability to design data-driven solutions that balance ecological preservation with socio-economic needs—a critical focus in Senegal Dakar, where marine resources are vital to livelihoods and food security.</w:t>
      </w:r>
    </w:p>
    <w:p>
      <w:pPr>
        <w:pStyle w:val="BodyText"/>
      </w:pPr>
      <w:r>
        <w:t xml:space="preserve">What draws me specifically to the Institute of Marine Sciences in Dakar is its commitment to advancing oceanographic research tailored to West Africa’s unique marine ecosystems. Senegal’s coastline, home to vibrant mangroves, seagrass beds, and diverse fish populations, faces growing threats from climate change, overfishing, and pollution. As an Oceanographer with a specialization in coastal zone management and marine biodiversity monitoring, I am confident in my ability to contribute to initiatives that safeguard these ecosystems while supporting the communities that depend on them.</w:t>
      </w:r>
    </w:p>
    <w:p>
      <w:pPr>
        <w:pStyle w:val="BodyText"/>
      </w:pPr>
      <w:r>
        <w:t xml:space="preserve">One of my most impactful projects involved developing a satellite-based monitoring system to track sea surface temperatures and their effects on fish migration patterns in the Caribbean. This work underscored the importance of integrating advanced technologies with local knowledge to create actionable insights. In Senegal Dakar, I envision applying similar methodologies to study the interplay between ocean currents, fisheries productivity, and climate variability. By leveraging remote sensing and field data collection, I aim to provide policymakers with tools to make informed decisions about marine resource management.</w:t>
      </w:r>
    </w:p>
    <w:p>
      <w:pPr>
        <w:pStyle w:val="BodyText"/>
      </w:pPr>
      <w:r>
        <w:t xml:space="preserve">My research has also emphasized community engagement and capacity-building. In partnership with NGOs in Indonesia, I co-founded a program that trained coastal fishermen in sustainable fishing techniques while collecting baseline data on marine biodiversity. This approach not only strengthened local stewardship of marine resources but also fostered trust between scientists and communities. In Dakar, I would prioritize similar collaborations, working closely with Senegalese fisherfolk, educators, and government agencies to co-create solutions that reflect the region’s cultural and ecological realities.</w:t>
      </w:r>
    </w:p>
    <w:p>
      <w:pPr>
        <w:pStyle w:val="BodyText"/>
      </w:pPr>
      <w:r>
        <w:t xml:space="preserve">Senegal Dakar’s strategic location along the Atlantic Ocean makes it a critical hub for understanding broader oceanic trends. The city’s proximity to the Guinea Current and its role in regional fisheries present opportunities for groundbreaking research. I am particularly interested in exploring how climate change is altering nutrient cycles and affecting marine life, which could have cascading impacts on Senegal’s economy. My background in physical oceanography, coupled with my proficiency in GIS and data analysis tools, positions me to lead such studies effectively.</w:t>
      </w:r>
    </w:p>
    <w:p>
      <w:pPr>
        <w:pStyle w:val="BodyText"/>
      </w:pPr>
      <w:r>
        <w:t xml:space="preserve">Furthermore, I am committed to promoting gender equality and youth empowerment in STEM fields—a cause that resonates deeply with the Institute of Marine Sciences’ mission. As a mentor to young scientists in developing countries, I have organized workshops on marine science careers and advocated for inclusive research practices. In Dakar, I hope to inspire the next generation of Oceanographers by creating internship programs and outreach initiatives that highlight the importance of marine conservation.</w:t>
      </w:r>
    </w:p>
    <w:p>
      <w:pPr>
        <w:pStyle w:val="BodyText"/>
      </w:pPr>
      <w:r>
        <w:t xml:space="preserve">I am particularly drawn to the Institute’s interdisciplinary approach, which combines scientific rigor with practical applications. Senegal’s coastal areas are at a crossroads, where environmental protection must coexist with economic development. My goal is to bridge this gap by delivering research that is both innovative and accessible, ensuring that findings translate into tangible benefits for the region.</w:t>
      </w:r>
    </w:p>
    <w:p>
      <w:pPr>
        <w:pStyle w:val="BodyText"/>
      </w:pPr>
      <w:r>
        <w:t xml:space="preserve">In conclusion, I am eager to bring my technical expertise, cultural sensitivity, and passion for oceanography to the Institute of Marine Sciences in Dakar. I am confident that my background in marine research, combined with my dedication to sustainable practices, will contribute meaningfully to your team’s mission. Thank you for considering my application. I would be honored to discuss how my skills align with the needs of Senegal Dakar’s marine environment and look forward to the possibility of contributing to this vital work.</w:t>
      </w:r>
    </w:p>
    <w:p>
      <w:pPr>
        <w:pStyle w:val="BodyText"/>
      </w:pPr>
      <w:r>
        <w:t xml:space="preserve">Sincerely,</w:t>
      </w:r>
      <w:r>
        <w:br/>
      </w:r>
      <w:r>
        <w:t xml:space="preserve">John Doe</w:t>
      </w:r>
      <w:r>
        <w:br/>
      </w:r>
      <w:r>
        <w:rPr>
          <w:bCs/>
          <w:b/>
        </w:rPr>
        <w:t xml:space="preserve">Oceanograp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Senegal Dakar</dc:title>
  <dc:creator/>
  <dc:language>en</dc:language>
  <cp:keywords/>
  <dcterms:created xsi:type="dcterms:W3CDTF">2026-07-23T00:08:24Z</dcterms:created>
  <dcterms:modified xsi:type="dcterms:W3CDTF">2026-07-23T00:08:24Z</dcterms:modified>
</cp:coreProperties>
</file>

<file path=docProps/custom.xml><?xml version="1.0" encoding="utf-8"?>
<Properties xmlns="http://schemas.openxmlformats.org/officeDocument/2006/custom-properties" xmlns:vt="http://schemas.openxmlformats.org/officeDocument/2006/docPropsVTypes"/>
</file>